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:rsidR="00347FD2" w:rsidRPr="00615478" w:rsidRDefault="00517BD5" w:rsidP="00683831">
      <w:pPr>
        <w:tabs>
          <w:tab w:val="left" w:pos="720"/>
          <w:tab w:val="left" w:pos="1440"/>
          <w:tab w:val="left" w:pos="2160"/>
          <w:tab w:val="left" w:pos="2880"/>
          <w:tab w:val="center" w:pos="5955"/>
        </w:tabs>
        <w:rPr>
          <w:color w:val="FF0000"/>
          <w:sz w:val="52"/>
          <w:szCs w:val="52"/>
        </w:rPr>
      </w:pPr>
      <w:r w:rsidRPr="00347FD2">
        <w:rPr>
          <w:color w:val="FF0000"/>
        </w:rPr>
        <w:tab/>
      </w:r>
      <w:r w:rsidR="00347FD2" w:rsidRPr="00615478">
        <w:rPr>
          <w:color w:val="FF0000"/>
          <w:sz w:val="52"/>
          <w:szCs w:val="52"/>
        </w:rPr>
        <w:t>Company</w:t>
      </w:r>
      <w:r w:rsidR="00683831">
        <w:rPr>
          <w:color w:val="FF0000"/>
          <w:sz w:val="52"/>
          <w:szCs w:val="52"/>
        </w:rPr>
        <w:tab/>
      </w:r>
    </w:p>
    <w:p w:rsidR="00347FD2" w:rsidRPr="00615478" w:rsidRDefault="00347FD2" w:rsidP="00347FD2">
      <w:pPr>
        <w:rPr>
          <w:color w:val="FF0000"/>
          <w:sz w:val="72"/>
          <w:szCs w:val="72"/>
        </w:rPr>
      </w:pPr>
      <w:r w:rsidRPr="000243E5">
        <w:rPr>
          <w:color w:val="FF0000"/>
          <w:sz w:val="56"/>
          <w:szCs w:val="56"/>
        </w:rPr>
        <w:tab/>
      </w:r>
      <w:r w:rsidRPr="00615478">
        <w:rPr>
          <w:color w:val="FFC000"/>
          <w:sz w:val="72"/>
          <w:szCs w:val="72"/>
        </w:rPr>
        <w:t>Profile</w:t>
      </w:r>
    </w:p>
    <w:p w:rsidR="00347FD2" w:rsidRPr="00683831" w:rsidRDefault="00347FD2" w:rsidP="00683831">
      <w:pPr>
        <w:jc w:val="both"/>
      </w:pPr>
    </w:p>
    <w:p w:rsidR="00683831" w:rsidRDefault="00347FD2" w:rsidP="00683831">
      <w:pPr>
        <w:ind w:firstLine="720"/>
        <w:jc w:val="both"/>
      </w:pPr>
      <w:r w:rsidRPr="00683831">
        <w:t xml:space="preserve">Softstar ITS Pvt. Ltd. defines designs and delivers technology-enabled solutions. </w:t>
      </w:r>
      <w:r w:rsidR="00D14F49" w:rsidRPr="00683831">
        <w:t xml:space="preserve">We always </w:t>
      </w:r>
      <w:r w:rsidR="00683831" w:rsidRPr="00683831">
        <w:t>believe</w:t>
      </w:r>
      <w:r w:rsidR="00D14F49" w:rsidRPr="00683831">
        <w:t xml:space="preserve"> in </w:t>
      </w:r>
    </w:p>
    <w:p w:rsidR="00683831" w:rsidRDefault="00D14F49" w:rsidP="00683831">
      <w:pPr>
        <w:ind w:firstLine="720"/>
        <w:jc w:val="both"/>
      </w:pPr>
      <w:proofErr w:type="gramStart"/>
      <w:r w:rsidRPr="00683831">
        <w:t>advance</w:t>
      </w:r>
      <w:proofErr w:type="gramEnd"/>
      <w:r w:rsidRPr="00683831">
        <w:t xml:space="preserve"> technology and stability</w:t>
      </w:r>
      <w:r w:rsidR="00343852" w:rsidRPr="00683831">
        <w:t>. We have advance system in Toll Highways,</w:t>
      </w:r>
      <w:r w:rsidR="00683831">
        <w:t xml:space="preserve"> </w:t>
      </w:r>
      <w:r w:rsidR="00343852" w:rsidRPr="00683831">
        <w:t xml:space="preserve">Smart city and securities. </w:t>
      </w:r>
    </w:p>
    <w:p w:rsidR="00683831" w:rsidRDefault="00347FD2" w:rsidP="00683831">
      <w:pPr>
        <w:ind w:firstLine="720"/>
        <w:jc w:val="both"/>
      </w:pPr>
      <w:r w:rsidRPr="00683831">
        <w:t xml:space="preserve">We have </w:t>
      </w:r>
      <w:r w:rsidR="00990FF6" w:rsidRPr="00683831">
        <w:t xml:space="preserve">ready solutions for </w:t>
      </w:r>
      <w:r w:rsidRPr="00683831">
        <w:t>RFID Reader</w:t>
      </w:r>
      <w:r w:rsidR="002039B7" w:rsidRPr="00683831">
        <w:t xml:space="preserve"> and handheld reader</w:t>
      </w:r>
      <w:r w:rsidRPr="00683831">
        <w:t>,</w:t>
      </w:r>
      <w:r w:rsidR="00683831" w:rsidRPr="00683831">
        <w:t xml:space="preserve"> </w:t>
      </w:r>
      <w:r w:rsidRPr="00683831">
        <w:t>Boom</w:t>
      </w:r>
      <w:r w:rsidR="00683831">
        <w:t xml:space="preserve"> </w:t>
      </w:r>
      <w:r w:rsidRPr="00683831">
        <w:t>Barrier,</w:t>
      </w:r>
      <w:r w:rsidR="00683831">
        <w:t xml:space="preserve"> </w:t>
      </w:r>
      <w:r w:rsidRPr="00683831">
        <w:t>Emergency call box (ECB)</w:t>
      </w:r>
      <w:r w:rsidR="00343852" w:rsidRPr="00683831">
        <w:t xml:space="preserve">, </w:t>
      </w:r>
    </w:p>
    <w:p w:rsidR="00683831" w:rsidRDefault="002039B7" w:rsidP="00683831">
      <w:pPr>
        <w:ind w:firstLine="720"/>
        <w:jc w:val="both"/>
      </w:pPr>
      <w:r w:rsidRPr="00683831">
        <w:t xml:space="preserve">PBSC </w:t>
      </w:r>
      <w:r w:rsidR="00343852" w:rsidRPr="00683831">
        <w:t>Bike sharing system, Facial detection system and</w:t>
      </w:r>
      <w:r w:rsidR="00683831">
        <w:t xml:space="preserve"> </w:t>
      </w:r>
      <w:r w:rsidR="00343852" w:rsidRPr="00683831">
        <w:t>ATMS system</w:t>
      </w:r>
      <w:r w:rsidR="00347FD2" w:rsidRPr="00683831">
        <w:t>.</w:t>
      </w:r>
      <w:r w:rsidRPr="00683831">
        <w:tab/>
      </w:r>
      <w:r w:rsidR="00347FD2" w:rsidRPr="00683831">
        <w:t>We also have professional</w:t>
      </w:r>
      <w:r w:rsidR="00683831">
        <w:t xml:space="preserve"> </w:t>
      </w:r>
    </w:p>
    <w:p w:rsidR="00343852" w:rsidRPr="00683831" w:rsidRDefault="00D14F49" w:rsidP="00683831">
      <w:pPr>
        <w:ind w:firstLine="720"/>
        <w:jc w:val="both"/>
      </w:pPr>
      <w:bookmarkStart w:id="0" w:name="_GoBack"/>
      <w:bookmarkEnd w:id="0"/>
      <w:r w:rsidRPr="00683831">
        <w:t>Service</w:t>
      </w:r>
      <w:r w:rsidR="00347FD2" w:rsidRPr="00683831">
        <w:t xml:space="preserve"> experience</w:t>
      </w:r>
      <w:r w:rsidRPr="00683831">
        <w:t>s</w:t>
      </w:r>
      <w:r w:rsidR="00347FD2" w:rsidRPr="00683831">
        <w:t xml:space="preserve"> in </w:t>
      </w:r>
      <w:r w:rsidR="00615478" w:rsidRPr="00683831">
        <w:t>Toll (</w:t>
      </w:r>
      <w:r w:rsidR="00347FD2" w:rsidRPr="00683831">
        <w:t xml:space="preserve">TMS &amp; ETC), ATMS/ HTMS. </w:t>
      </w:r>
    </w:p>
    <w:p w:rsidR="003C0530" w:rsidRDefault="00627D8C" w:rsidP="00347FD2">
      <w:r>
        <w:tab/>
      </w:r>
    </w:p>
    <w:p w:rsidR="003C0530" w:rsidRPr="003C0530" w:rsidRDefault="003C0530" w:rsidP="00347FD2">
      <w:pPr>
        <w:rPr>
          <w:b/>
          <w:sz w:val="32"/>
          <w:szCs w:val="32"/>
          <w:u w:val="single"/>
        </w:rPr>
      </w:pPr>
      <w:r>
        <w:tab/>
      </w:r>
      <w:r>
        <w:tab/>
      </w:r>
      <w:r w:rsidR="007A7336">
        <w:rPr>
          <w:b/>
          <w:color w:val="B9CA1A" w:themeColor="accent6"/>
          <w:sz w:val="32"/>
          <w:szCs w:val="32"/>
          <w:u w:val="single"/>
        </w:rPr>
        <w:t>Our</w:t>
      </w:r>
      <w:r w:rsidRPr="003C0530">
        <w:rPr>
          <w:b/>
          <w:color w:val="B9CA1A" w:themeColor="accent6"/>
          <w:sz w:val="32"/>
          <w:szCs w:val="32"/>
          <w:u w:val="single"/>
        </w:rPr>
        <w:t xml:space="preserve"> Major </w:t>
      </w:r>
      <w:r w:rsidR="00A33C23">
        <w:rPr>
          <w:b/>
          <w:color w:val="B9CA1A" w:themeColor="accent6"/>
          <w:sz w:val="32"/>
          <w:szCs w:val="32"/>
          <w:u w:val="single"/>
        </w:rPr>
        <w:t xml:space="preserve">on </w:t>
      </w:r>
      <w:r w:rsidR="00A33C23" w:rsidRPr="00A33C23">
        <w:rPr>
          <w:b/>
          <w:color w:val="FF0000"/>
          <w:sz w:val="32"/>
          <w:szCs w:val="32"/>
          <w:u w:val="single"/>
        </w:rPr>
        <w:t xml:space="preserve">ECB </w:t>
      </w:r>
      <w:r w:rsidRPr="003C0530">
        <w:rPr>
          <w:b/>
          <w:color w:val="B9CA1A" w:themeColor="accent6"/>
          <w:sz w:val="32"/>
          <w:szCs w:val="32"/>
          <w:u w:val="single"/>
        </w:rPr>
        <w:t>Projects:-</w:t>
      </w:r>
    </w:p>
    <w:p w:rsidR="00A33C23" w:rsidRDefault="00A33C23" w:rsidP="00A33C23">
      <w:pPr>
        <w:pStyle w:val="ListParagraph"/>
        <w:numPr>
          <w:ilvl w:val="0"/>
          <w:numId w:val="7"/>
        </w:numPr>
      </w:pPr>
      <w:r>
        <w:t xml:space="preserve">We have installed own developed ECB(Emergency call box) at </w:t>
      </w:r>
      <w:proofErr w:type="spellStart"/>
      <w:r>
        <w:t>Hosur</w:t>
      </w:r>
      <w:proofErr w:type="spellEnd"/>
      <w:r w:rsidR="00683831">
        <w:t xml:space="preserve"> </w:t>
      </w:r>
      <w:proofErr w:type="spellStart"/>
      <w:r>
        <w:t>Krishanagiri</w:t>
      </w:r>
      <w:proofErr w:type="spellEnd"/>
      <w:r>
        <w:t xml:space="preserve"> highway       </w:t>
      </w:r>
    </w:p>
    <w:p w:rsidR="00A33C23" w:rsidRDefault="00683831" w:rsidP="00A33C23">
      <w:pPr>
        <w:pStyle w:val="ListParagraph"/>
        <w:ind w:left="2114"/>
      </w:pPr>
      <w:r>
        <w:t xml:space="preserve"> (</w:t>
      </w:r>
      <w:proofErr w:type="spellStart"/>
      <w:r>
        <w:t>Tamiln</w:t>
      </w:r>
      <w:r w:rsidR="00A33C23">
        <w:t>adhu</w:t>
      </w:r>
      <w:proofErr w:type="spellEnd"/>
      <w:r w:rsidR="00A33C23">
        <w:t>) and maintaining it.</w:t>
      </w:r>
    </w:p>
    <w:p w:rsidR="00D14F49" w:rsidRDefault="00A33C23" w:rsidP="00A33C23">
      <w:pPr>
        <w:pStyle w:val="ListParagraph"/>
        <w:numPr>
          <w:ilvl w:val="0"/>
          <w:numId w:val="7"/>
        </w:numPr>
      </w:pPr>
      <w:r>
        <w:t>We have installed own developed ECB</w:t>
      </w:r>
      <w:r w:rsidR="00683831">
        <w:t xml:space="preserve"> </w:t>
      </w:r>
      <w:r>
        <w:t xml:space="preserve">(Emergency call box) at and at </w:t>
      </w:r>
      <w:proofErr w:type="spellStart"/>
      <w:r>
        <w:t>Kandla</w:t>
      </w:r>
      <w:proofErr w:type="spellEnd"/>
      <w:r w:rsidR="00683831">
        <w:t xml:space="preserve"> </w:t>
      </w:r>
      <w:proofErr w:type="spellStart"/>
      <w:r>
        <w:t>Mundra</w:t>
      </w:r>
      <w:proofErr w:type="spellEnd"/>
      <w:r>
        <w:t xml:space="preserve"> Highway (Gujrat), and maintaining it.</w:t>
      </w:r>
      <w:r w:rsidR="00343852">
        <w:tab/>
      </w:r>
      <w:r w:rsidR="00343852">
        <w:tab/>
      </w:r>
    </w:p>
    <w:p w:rsidR="00626056" w:rsidRDefault="00626056" w:rsidP="00347FD2"/>
    <w:p w:rsidR="00626056" w:rsidRDefault="00626056" w:rsidP="00347FD2"/>
    <w:p w:rsidR="00D14F49" w:rsidRDefault="00D14F49" w:rsidP="00347FD2">
      <w:r>
        <w:tab/>
      </w:r>
      <w:r w:rsidR="00343852" w:rsidRPr="00343852">
        <w:rPr>
          <w:color w:val="40739B" w:themeColor="background2" w:themeShade="80"/>
          <w:sz w:val="72"/>
          <w:szCs w:val="72"/>
        </w:rPr>
        <w:t>Company</w:t>
      </w:r>
      <w:r w:rsidRPr="00343852">
        <w:rPr>
          <w:color w:val="FF0000"/>
          <w:sz w:val="72"/>
          <w:szCs w:val="72"/>
        </w:rPr>
        <w:t xml:space="preserve"> Object</w:t>
      </w:r>
      <w:r w:rsidR="00343852">
        <w:rPr>
          <w:color w:val="FF0000"/>
          <w:sz w:val="72"/>
          <w:szCs w:val="72"/>
        </w:rPr>
        <w:t>ive</w:t>
      </w:r>
    </w:p>
    <w:p w:rsidR="00D14F49" w:rsidRDefault="00D14F49" w:rsidP="00347FD2">
      <w:r>
        <w:tab/>
      </w:r>
      <w:r>
        <w:tab/>
      </w:r>
    </w:p>
    <w:p w:rsidR="00D14F49" w:rsidRPr="00D14F49" w:rsidRDefault="00626056" w:rsidP="00626056">
      <w:r>
        <w:tab/>
      </w:r>
    </w:p>
    <w:p w:rsidR="00517BD5" w:rsidRDefault="00517BD5" w:rsidP="000243E5"/>
    <w:p w:rsidR="00517BD5" w:rsidRDefault="00517BD5" w:rsidP="002412E6"/>
    <w:p w:rsidR="00517BD5" w:rsidRDefault="00517BD5" w:rsidP="002412E6"/>
    <w:p w:rsidR="00517BD5" w:rsidRDefault="00517BD5" w:rsidP="002412E6"/>
    <w:p w:rsidR="00517BD5" w:rsidRDefault="00517BD5" w:rsidP="002412E6"/>
    <w:p w:rsidR="00517BD5" w:rsidRDefault="008D60A5" w:rsidP="002412E6">
      <w:r>
        <w:rPr>
          <w:noProof/>
        </w:rPr>
        <w:pict>
          <v:shapetype id="_x0000_t88" coordsize="21600,21600" o:spt="88" adj="1800,10800" path="m,qx10800@0l10800@2qy21600@11,10800@3l10800@1qy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0,0;21600,@11;0,21600" textboxrect="0,@4,7637,@5"/>
            <v:handles>
              <v:h position="center,#0" yrange="0,@8"/>
              <v:h position="bottomRight,#1" yrange="@9,@10"/>
            </v:handles>
          </v:shapetype>
          <v:shape id="Right Brace 17" o:spid="_x0000_s1045" type="#_x0000_t88" style="position:absolute;margin-left:425.1pt;margin-top:6pt;width:81.1pt;height:166.9pt;z-index:25168384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" adj="875" strokecolor="#fda023 [3204]"/>
        </w:pict>
      </w:r>
      <w:r>
        <w:rPr>
          <w:noProof/>
        </w:rPr>
        <w:pict>
          <v:shapetype id="_x0000_t87" coordsize="21600,21600" o:spt="87" adj="1800,10800" path="m21600,qx10800@0l10800@2qy0@11,10800@3l10800@1qy21600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21600,0;0,10800;21600,21600" textboxrect="13963,@4,21600,@5"/>
            <v:handles>
              <v:h position="center,#0" yrange="0,@8"/>
              <v:h position="topLeft,#1" yrange="@9,@10"/>
            </v:handles>
          </v:shapetype>
          <v:shape id="Left Brace 16" o:spid="_x0000_s1044" type="#_x0000_t87" style="position:absolute;margin-left:121pt;margin-top:10.65pt;width:98.05pt;height:162.4pt;z-index:25168281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" adj="1087" strokecolor="#fda023 [3204]"/>
        </w:pict>
      </w:r>
    </w:p>
    <w:p w:rsidR="00517BD5" w:rsidRDefault="00517BD5" w:rsidP="002412E6"/>
    <w:p w:rsidR="00517BD5" w:rsidRPr="00343852" w:rsidRDefault="00517BD5" w:rsidP="002412E6">
      <w:pPr>
        <w:rPr>
          <w:sz w:val="36"/>
          <w:szCs w:val="36"/>
        </w:rPr>
      </w:pPr>
    </w:p>
    <w:p w:rsidR="00343852" w:rsidRDefault="00343852" w:rsidP="00626056">
      <w:pPr>
        <w:tabs>
          <w:tab w:val="left" w:pos="3968"/>
        </w:tabs>
        <w:rPr>
          <w:sz w:val="36"/>
          <w:szCs w:val="36"/>
        </w:rPr>
      </w:pPr>
      <w:r>
        <w:rPr>
          <w:sz w:val="36"/>
          <w:szCs w:val="36"/>
        </w:rPr>
        <w:tab/>
      </w:r>
      <w:r w:rsidRPr="00343852">
        <w:rPr>
          <w:color w:val="FF0000"/>
          <w:sz w:val="40"/>
          <w:szCs w:val="40"/>
        </w:rPr>
        <w:t>T</w:t>
      </w:r>
      <w:r w:rsidR="00626056" w:rsidRPr="00343852">
        <w:rPr>
          <w:sz w:val="36"/>
          <w:szCs w:val="36"/>
        </w:rPr>
        <w:t xml:space="preserve">o provide the Advance, Secure </w:t>
      </w:r>
    </w:p>
    <w:p w:rsidR="00343852" w:rsidRDefault="00343852" w:rsidP="00626056">
      <w:pPr>
        <w:tabs>
          <w:tab w:val="left" w:pos="3968"/>
        </w:tabs>
        <w:rPr>
          <w:sz w:val="36"/>
          <w:szCs w:val="36"/>
        </w:rPr>
      </w:pPr>
      <w:r>
        <w:rPr>
          <w:sz w:val="36"/>
          <w:szCs w:val="36"/>
        </w:rPr>
        <w:tab/>
      </w:r>
      <w:r w:rsidR="00852DBE">
        <w:rPr>
          <w:sz w:val="36"/>
          <w:szCs w:val="36"/>
        </w:rPr>
        <w:t>&amp;</w:t>
      </w:r>
      <w:r w:rsidR="00683831">
        <w:rPr>
          <w:sz w:val="36"/>
          <w:szCs w:val="36"/>
        </w:rPr>
        <w:t xml:space="preserve"> B</w:t>
      </w:r>
      <w:r w:rsidRPr="00343852">
        <w:rPr>
          <w:sz w:val="36"/>
          <w:szCs w:val="36"/>
        </w:rPr>
        <w:t xml:space="preserve">est service to make </w:t>
      </w:r>
    </w:p>
    <w:p w:rsidR="00343852" w:rsidRPr="00343852" w:rsidRDefault="00343852" w:rsidP="00626056">
      <w:pPr>
        <w:tabs>
          <w:tab w:val="left" w:pos="3968"/>
        </w:tabs>
        <w:rPr>
          <w:sz w:val="36"/>
          <w:szCs w:val="36"/>
        </w:rPr>
      </w:pPr>
      <w:r>
        <w:rPr>
          <w:sz w:val="36"/>
          <w:szCs w:val="36"/>
        </w:rPr>
        <w:tab/>
      </w:r>
      <w:r w:rsidR="00683831" w:rsidRPr="00343852">
        <w:rPr>
          <w:sz w:val="36"/>
          <w:szCs w:val="36"/>
        </w:rPr>
        <w:t>Trustable</w:t>
      </w:r>
      <w:r w:rsidRPr="00343852">
        <w:rPr>
          <w:sz w:val="36"/>
          <w:szCs w:val="36"/>
        </w:rPr>
        <w:t xml:space="preserve"> relationship </w:t>
      </w:r>
      <w:r w:rsidR="00852DBE">
        <w:rPr>
          <w:sz w:val="36"/>
          <w:szCs w:val="36"/>
        </w:rPr>
        <w:t xml:space="preserve">with </w:t>
      </w:r>
      <w:r w:rsidRPr="00343852">
        <w:rPr>
          <w:sz w:val="36"/>
          <w:szCs w:val="36"/>
        </w:rPr>
        <w:t xml:space="preserve">client. </w:t>
      </w:r>
    </w:p>
    <w:p w:rsidR="00517BD5" w:rsidRDefault="00517BD5" w:rsidP="002412E6"/>
    <w:p w:rsidR="00517BD5" w:rsidRDefault="00626056" w:rsidP="00626056">
      <w:pPr>
        <w:tabs>
          <w:tab w:val="left" w:pos="4856"/>
        </w:tabs>
      </w:pPr>
      <w:r>
        <w:tab/>
      </w:r>
    </w:p>
    <w:p w:rsidR="00517BD5" w:rsidRDefault="00517BD5" w:rsidP="002412E6"/>
    <w:p w:rsidR="00517BD5" w:rsidRDefault="00517BD5" w:rsidP="002412E6"/>
    <w:p w:rsidR="00517BD5" w:rsidRDefault="00517BD5" w:rsidP="002412E6"/>
    <w:p w:rsidR="00517BD5" w:rsidRDefault="00517BD5" w:rsidP="002412E6"/>
    <w:p w:rsidR="00517BD5" w:rsidRDefault="00517BD5" w:rsidP="002412E6"/>
    <w:p w:rsidR="00517BD5" w:rsidRDefault="00517BD5" w:rsidP="002412E6"/>
    <w:p w:rsidR="00517BD5" w:rsidRDefault="00517BD5" w:rsidP="002412E6"/>
    <w:p w:rsidR="00044020" w:rsidRDefault="00044020" w:rsidP="002412E6"/>
    <w:p w:rsidR="00517BD5" w:rsidRDefault="00517BD5" w:rsidP="002412E6"/>
    <w:p w:rsidR="00517BD5" w:rsidRDefault="004E6F93" w:rsidP="002412E6">
      <w:r>
        <w:rPr>
          <w:noProof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5907405</wp:posOffset>
            </wp:positionH>
            <wp:positionV relativeFrom="paragraph">
              <wp:posOffset>-154305</wp:posOffset>
            </wp:positionV>
            <wp:extent cx="1108953" cy="721420"/>
            <wp:effectExtent l="0" t="0" r="0" b="2540"/>
            <wp:wrapNone/>
            <wp:docPr id="18" name="Picture 18" descr="F:\SSITS Documents\Company doc\LOGO\original-logos_2017_Aug_8693-599e65d8b28ee - Copy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SSITS Documents\Company doc\LOGO\original-logos_2017_Aug_8693-599e65d8b28ee - Copy - Copy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953" cy="72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17BD5" w:rsidRDefault="00517BD5" w:rsidP="002412E6"/>
    <w:p w:rsidR="00517BD5" w:rsidRDefault="00517BD5" w:rsidP="002412E6"/>
    <w:p w:rsidR="00517BD5" w:rsidRDefault="00517BD5" w:rsidP="002412E6"/>
    <w:p w:rsidR="00517BD5" w:rsidRDefault="00517BD5" w:rsidP="002412E6"/>
    <w:p w:rsidR="00517BD5" w:rsidRDefault="00517BD5" w:rsidP="002412E6"/>
    <w:p w:rsidR="000243E5" w:rsidRDefault="000243E5" w:rsidP="002412E6"/>
    <w:p w:rsidR="00517BD5" w:rsidRPr="000243E5" w:rsidRDefault="000243E5" w:rsidP="002412E6">
      <w:pPr>
        <w:rPr>
          <w:rFonts w:ascii="Bookman Old Style" w:hAnsi="Bookman Old Style"/>
          <w:sz w:val="56"/>
          <w:szCs w:val="56"/>
        </w:rPr>
      </w:pPr>
      <w:r>
        <w:tab/>
      </w:r>
      <w:r w:rsidRPr="000243E5">
        <w:rPr>
          <w:rFonts w:ascii="Bookman Old Style" w:hAnsi="Bookman Old Style"/>
          <w:color w:val="FF0000"/>
          <w:sz w:val="56"/>
          <w:szCs w:val="56"/>
        </w:rPr>
        <w:t xml:space="preserve">Company </w:t>
      </w:r>
      <w:r w:rsidRPr="004E6F93">
        <w:rPr>
          <w:rFonts w:ascii="Bookman Old Style" w:hAnsi="Bookman Old Style"/>
          <w:color w:val="FFC000"/>
          <w:sz w:val="56"/>
          <w:szCs w:val="56"/>
        </w:rPr>
        <w:t xml:space="preserve">Products </w:t>
      </w:r>
    </w:p>
    <w:p w:rsidR="00517BD5" w:rsidRDefault="00517BD5" w:rsidP="002412E6"/>
    <w:p w:rsidR="004E6F93" w:rsidRDefault="004E6F93" w:rsidP="002412E6"/>
    <w:p w:rsidR="004E6F93" w:rsidRDefault="004E6F93" w:rsidP="002412E6"/>
    <w:p w:rsidR="00DE0E88" w:rsidRDefault="00DE0E88" w:rsidP="002412E6"/>
    <w:p w:rsidR="004E6F93" w:rsidRDefault="004E6F93" w:rsidP="002412E6"/>
    <w:p w:rsidR="004C6F45" w:rsidRPr="00423CDE" w:rsidRDefault="004C6F45" w:rsidP="00DE0E88">
      <w:pPr>
        <w:rPr>
          <w:b/>
          <w:sz w:val="18"/>
        </w:rPr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Pr="00F76EFB" w:rsidRDefault="004C6F45" w:rsidP="004C6F45">
      <w:pPr>
        <w:tabs>
          <w:tab w:val="left" w:pos="919"/>
        </w:tabs>
      </w:pPr>
      <w:r>
        <w:tab/>
      </w:r>
      <w:r>
        <w:rPr>
          <w:noProof/>
        </w:rPr>
        <w:drawing>
          <wp:anchor distT="0" distB="0" distL="114300" distR="114300" simplePos="0" relativeHeight="251709440" behindDoc="0" locked="0" layoutInCell="1" allowOverlap="1">
            <wp:simplePos x="0" y="0"/>
            <wp:positionH relativeFrom="column">
              <wp:posOffset>6149370</wp:posOffset>
            </wp:positionH>
            <wp:positionV relativeFrom="paragraph">
              <wp:posOffset>-30952</wp:posOffset>
            </wp:positionV>
            <wp:extent cx="1108710" cy="721360"/>
            <wp:effectExtent l="0" t="0" r="0" b="2540"/>
            <wp:wrapNone/>
            <wp:docPr id="28" name="Picture 28" descr="F:\SSITS Documents\Company doc\LOGO\original-logos_2017_Aug_8693-599e65d8b28ee - Copy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SSITS Documents\Company doc\LOGO\original-logos_2017_Aug_8693-599e65d8b28ee - Copy - Copy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710" cy="72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D5BBD">
        <w:rPr>
          <w:b/>
          <w:color w:val="20394D" w:themeColor="background2" w:themeShade="40"/>
          <w:sz w:val="40"/>
          <w:szCs w:val="40"/>
          <w:u w:val="single"/>
        </w:rPr>
        <w:t>ECB Solution</w:t>
      </w:r>
    </w:p>
    <w:p w:rsidR="004C6F45" w:rsidRDefault="004C6F45" w:rsidP="004C6F45">
      <w:pPr>
        <w:tabs>
          <w:tab w:val="left" w:pos="919"/>
        </w:tabs>
      </w:pPr>
      <w:r>
        <w:tab/>
      </w:r>
      <w:r>
        <w:tab/>
      </w: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  <w:r>
        <w:tab/>
      </w:r>
    </w:p>
    <w:p w:rsidR="004C6F45" w:rsidRDefault="004C6F45" w:rsidP="004C6F45">
      <w:pPr>
        <w:tabs>
          <w:tab w:val="left" w:pos="919"/>
        </w:tabs>
      </w:pPr>
    </w:p>
    <w:p w:rsidR="004C6F45" w:rsidRDefault="008D60A5" w:rsidP="004C6F45">
      <w:pPr>
        <w:tabs>
          <w:tab w:val="left" w:pos="919"/>
        </w:tabs>
      </w:pPr>
      <w:r>
        <w:rPr>
          <w:noProof/>
        </w:rPr>
        <w:pict>
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<v:stroke joinstyle="miter"/>
            <v:path o:connecttype="custom" o:connectlocs="10800,0;0,10800;10800,20400;21600,10800" textboxrect="0,0,21600,17322"/>
          </v:shapetype>
          <v:shape id="Flowchart: Document 14" o:spid="_x0000_s1037" type="#_x0000_t114" style="position:absolute;margin-left:336.2pt;margin-top:140.6pt;width:224.4pt;height:173.85pt;z-index:25171046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" fillcolor="white [3201]" strokecolor="#a5b517 [2889]" strokeweight="1.25pt">
            <v:textbox>
              <w:txbxContent>
                <w:p w:rsidR="003C0530" w:rsidRDefault="003C0530" w:rsidP="004C6F45">
                  <w:pPr>
                    <w:tabs>
                      <w:tab w:val="left" w:pos="919"/>
                    </w:tabs>
                  </w:pPr>
                  <w:r>
                    <w:t>Softstar ITS have developed own ECB (emergency call box) system on both fiber and GSM network.</w:t>
                  </w:r>
                </w:p>
                <w:p w:rsidR="003C0530" w:rsidRDefault="003C0530" w:rsidP="004C6F45">
                  <w:pPr>
                    <w:tabs>
                      <w:tab w:val="left" w:pos="919"/>
                    </w:tabs>
                  </w:pPr>
                </w:p>
                <w:p w:rsidR="003C0530" w:rsidRDefault="003C0530" w:rsidP="004C6F45">
                  <w:pPr>
                    <w:tabs>
                      <w:tab w:val="left" w:pos="919"/>
                    </w:tabs>
                  </w:pPr>
                  <w:r>
                    <w:t xml:space="preserve">It is more stable with less power consumption. It designed according to hard Indian weather.  </w:t>
                  </w:r>
                </w:p>
                <w:p w:rsidR="003C0530" w:rsidRDefault="003C0530" w:rsidP="004C6F45">
                  <w:pPr>
                    <w:tabs>
                      <w:tab w:val="left" w:pos="919"/>
                    </w:tabs>
                  </w:pPr>
                </w:p>
                <w:p w:rsidR="003C0530" w:rsidRDefault="003C0530" w:rsidP="004C6F45">
                  <w:pPr>
                    <w:jc w:val="center"/>
                  </w:pPr>
                </w:p>
              </w:txbxContent>
            </v:textbox>
          </v:shape>
        </w:pict>
      </w:r>
      <w:r w:rsidR="004C6F45">
        <w:rPr>
          <w:noProof/>
        </w:rPr>
        <w:drawing>
          <wp:inline distT="0" distB="0" distL="0" distR="0">
            <wp:extent cx="3706495" cy="4941570"/>
            <wp:effectExtent l="0" t="0" r="8255" b="0"/>
            <wp:docPr id="30" name="Picture 30" descr="C:\Users\HP\Desktop\website\RFID\ECB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website\RFID\ECB (2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6495" cy="494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A0451E" w:rsidP="004C6F45">
      <w:pPr>
        <w:tabs>
          <w:tab w:val="left" w:pos="919"/>
        </w:tabs>
      </w:pPr>
      <w:r>
        <w:rPr>
          <w:noProof/>
        </w:rPr>
        <w:drawing>
          <wp:anchor distT="0" distB="0" distL="114300" distR="114300" simplePos="0" relativeHeight="251711488" behindDoc="0" locked="0" layoutInCell="1" allowOverlap="1">
            <wp:simplePos x="0" y="0"/>
            <wp:positionH relativeFrom="column">
              <wp:posOffset>5848985</wp:posOffset>
            </wp:positionH>
            <wp:positionV relativeFrom="paragraph">
              <wp:posOffset>-134620</wp:posOffset>
            </wp:positionV>
            <wp:extent cx="1109345" cy="725805"/>
            <wp:effectExtent l="19050" t="0" r="0" b="0"/>
            <wp:wrapNone/>
            <wp:docPr id="31" name="Picture 31" descr="F:\SSITS Documents\Company doc\LOGO\original-logos_2017_Aug_8693-599e65d8b28ee - Copy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SSITS Documents\Company doc\LOGO\original-logos_2017_Aug_8693-599e65d8b28ee - Copy - Copy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345" cy="72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8D60A5" w:rsidP="004C6F45">
      <w:pPr>
        <w:tabs>
          <w:tab w:val="left" w:pos="919"/>
        </w:tabs>
      </w:pPr>
      <w:r>
        <w:rPr>
          <w:noProof/>
        </w:rPr>
        <w:pict>
          <v:oval id="Oval 674" o:spid="_x0000_s1038" style="position:absolute;margin-left:15.85pt;margin-top:8.4pt;width:59.5pt;height:65.45pt;z-index:2517135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" fillcolor="white [3201]" strokecolor="#a5b517 [2889]" strokeweight="1.25pt">
            <v:textbox>
              <w:txbxContent>
                <w:p w:rsidR="003C0530" w:rsidRPr="00DE0E88" w:rsidRDefault="00DE0E88" w:rsidP="004C6F45">
                  <w:pPr>
                    <w:rPr>
                      <w:b/>
                      <w:caps/>
                      <w:color w:val="465E9C" w:themeColor="text2"/>
                      <w:sz w:val="24"/>
                      <w:szCs w:val="24"/>
                    </w:rPr>
                  </w:pPr>
                  <w:r w:rsidRPr="00DE0E88">
                    <w:rPr>
                      <w:b/>
                      <w:caps/>
                      <w:color w:val="465E9C" w:themeColor="text2"/>
                      <w:sz w:val="24"/>
                      <w:szCs w:val="24"/>
                    </w:rPr>
                    <w:t>ECB</w:t>
                  </w:r>
                </w:p>
              </w:txbxContent>
            </v:textbox>
          </v:oval>
        </w:pict>
      </w:r>
    </w:p>
    <w:p w:rsidR="004C6F45" w:rsidRDefault="004C6F45" w:rsidP="00DE0E88">
      <w:pPr>
        <w:pStyle w:val="ListParagraph"/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Default="004C6F45" w:rsidP="004C6F45">
      <w:pPr>
        <w:tabs>
          <w:tab w:val="left" w:pos="919"/>
        </w:tabs>
      </w:pPr>
    </w:p>
    <w:p w:rsidR="004C6F45" w:rsidRPr="00D31EA4" w:rsidRDefault="004C6F45" w:rsidP="004C6F45">
      <w:pPr>
        <w:tabs>
          <w:tab w:val="left" w:pos="919"/>
        </w:tabs>
        <w:rPr>
          <w:b/>
          <w:sz w:val="28"/>
          <w:szCs w:val="28"/>
        </w:rPr>
      </w:pPr>
      <w:r>
        <w:rPr>
          <w:b/>
          <w:color w:val="20394D" w:themeColor="background2" w:themeShade="40"/>
          <w:sz w:val="28"/>
          <w:szCs w:val="28"/>
        </w:rPr>
        <w:tab/>
      </w:r>
      <w:r w:rsidRPr="00D31EA4">
        <w:rPr>
          <w:b/>
          <w:color w:val="20394D" w:themeColor="background2" w:themeShade="40"/>
          <w:sz w:val="28"/>
          <w:szCs w:val="28"/>
        </w:rPr>
        <w:t>GSM</w:t>
      </w:r>
      <w:r>
        <w:rPr>
          <w:b/>
          <w:color w:val="20394D" w:themeColor="background2" w:themeShade="40"/>
          <w:sz w:val="28"/>
          <w:szCs w:val="28"/>
        </w:rPr>
        <w:t xml:space="preserve"> ECB</w:t>
      </w:r>
      <w:r w:rsidR="00683831">
        <w:rPr>
          <w:b/>
          <w:color w:val="20394D" w:themeColor="background2" w:themeShade="40"/>
          <w:sz w:val="28"/>
          <w:szCs w:val="28"/>
        </w:rPr>
        <w:t xml:space="preserve"> (M</w:t>
      </w:r>
      <w:r>
        <w:rPr>
          <w:b/>
          <w:color w:val="20394D" w:themeColor="background2" w:themeShade="40"/>
          <w:sz w:val="28"/>
          <w:szCs w:val="28"/>
        </w:rPr>
        <w:t xml:space="preserve">odel SSGE103) </w:t>
      </w:r>
      <w:r w:rsidRPr="00D31EA4">
        <w:rPr>
          <w:b/>
          <w:color w:val="20394D" w:themeColor="background2" w:themeShade="40"/>
          <w:sz w:val="28"/>
          <w:szCs w:val="28"/>
        </w:rPr>
        <w:t>Technical details</w:t>
      </w:r>
      <w:r>
        <w:rPr>
          <w:b/>
          <w:color w:val="20394D" w:themeColor="background2" w:themeShade="40"/>
          <w:sz w:val="28"/>
          <w:szCs w:val="28"/>
        </w:rPr>
        <w:t>:</w:t>
      </w:r>
    </w:p>
    <w:p w:rsidR="004C6F45" w:rsidRDefault="004C6F45" w:rsidP="004C6F45">
      <w:pPr>
        <w:tabs>
          <w:tab w:val="left" w:pos="919"/>
        </w:tabs>
      </w:pPr>
      <w:r>
        <w:tab/>
      </w:r>
      <w:r w:rsidR="00C96282">
        <w:rPr>
          <w:noProof/>
        </w:rPr>
        <w:drawing>
          <wp:inline distT="0" distB="0" distL="0" distR="0">
            <wp:extent cx="2860040" cy="5078095"/>
            <wp:effectExtent l="19050" t="0" r="0" b="0"/>
            <wp:docPr id="6" name="Picture 2" descr="C:\Users\Lenovo\Desktop\Screenshot_20180517-1357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Desktop\Screenshot_20180517-13570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5078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6F45" w:rsidRDefault="004C6F45" w:rsidP="004C6F45">
      <w:pPr>
        <w:tabs>
          <w:tab w:val="left" w:pos="919"/>
        </w:tabs>
      </w:pPr>
      <w:r>
        <w:tab/>
      </w:r>
    </w:p>
    <w:tbl>
      <w:tblPr>
        <w:tblW w:w="9860" w:type="dxa"/>
        <w:tblInd w:w="1030" w:type="dxa"/>
        <w:tblLook w:val="04A0" w:firstRow="1" w:lastRow="0" w:firstColumn="1" w:lastColumn="0" w:noHBand="0" w:noVBand="1"/>
      </w:tblPr>
      <w:tblGrid>
        <w:gridCol w:w="3820"/>
        <w:gridCol w:w="6040"/>
      </w:tblGrid>
      <w:tr w:rsidR="004C6F45" w:rsidRPr="00D31EA4" w:rsidTr="003C0530">
        <w:trPr>
          <w:trHeight w:val="349"/>
        </w:trPr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Function Module</w:t>
            </w:r>
          </w:p>
        </w:tc>
        <w:tc>
          <w:tcPr>
            <w:tcW w:w="6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Technical Specifications</w:t>
            </w:r>
          </w:p>
        </w:tc>
      </w:tr>
      <w:tr w:rsidR="004C6F45" w:rsidRPr="00D31EA4" w:rsidTr="003C0530">
        <w:trPr>
          <w:trHeight w:val="349"/>
        </w:trPr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Mother board</w:t>
            </w:r>
          </w:p>
        </w:tc>
        <w:tc>
          <w:tcPr>
            <w:tcW w:w="6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 xml:space="preserve">With GS1000 chip power </w:t>
            </w:r>
          </w:p>
        </w:tc>
      </w:tr>
      <w:tr w:rsidR="004C6F45" w:rsidRPr="00D31EA4" w:rsidTr="003C0530">
        <w:trPr>
          <w:trHeight w:val="349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Formats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GSM 900 MHZ / 1800 MHZ</w:t>
            </w:r>
          </w:p>
        </w:tc>
      </w:tr>
      <w:tr w:rsidR="004C6F45" w:rsidRPr="00D31EA4" w:rsidTr="003C0530">
        <w:trPr>
          <w:trHeight w:val="349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Power-supply modes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Solar power supply and Battery DC12V</w:t>
            </w: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 xml:space="preserve"> 17Ah</w:t>
            </w:r>
          </w:p>
        </w:tc>
      </w:tr>
      <w:tr w:rsidR="004C6F45" w:rsidRPr="00D31EA4" w:rsidTr="003C0530">
        <w:trPr>
          <w:trHeight w:val="349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DC Supply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Max 12V, Minimum 5</w:t>
            </w: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V DC</w:t>
            </w:r>
          </w:p>
        </w:tc>
      </w:tr>
      <w:tr w:rsidR="004C6F45" w:rsidRPr="00D31EA4" w:rsidTr="003C0530">
        <w:trPr>
          <w:trHeight w:val="349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Standby Current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30 Milliamps</w:t>
            </w:r>
          </w:p>
        </w:tc>
      </w:tr>
      <w:tr w:rsidR="004C6F45" w:rsidRPr="00D31EA4" w:rsidTr="003C0530">
        <w:trPr>
          <w:trHeight w:val="349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Working Current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1 to 1.5 Amp</w:t>
            </w:r>
          </w:p>
        </w:tc>
      </w:tr>
      <w:tr w:rsidR="004C6F45" w:rsidRPr="00D31EA4" w:rsidTr="003C0530">
        <w:trPr>
          <w:trHeight w:val="349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lastRenderedPageBreak/>
              <w:t>Environment Temperature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-5</w:t>
            </w: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 xml:space="preserve"> to 50 Degree C</w:t>
            </w:r>
          </w:p>
        </w:tc>
      </w:tr>
      <w:tr w:rsidR="004C6F45" w:rsidRPr="00D31EA4" w:rsidTr="003C0530">
        <w:trPr>
          <w:trHeight w:val="349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Relative humidity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10% - 90%</w:t>
            </w:r>
          </w:p>
        </w:tc>
      </w:tr>
      <w:tr w:rsidR="004C6F45" w:rsidRPr="00D31EA4" w:rsidTr="003C0530">
        <w:trPr>
          <w:trHeight w:val="349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Mice Sensitivity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Max talking distance 15</w:t>
            </w: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 xml:space="preserve"> cm</w:t>
            </w:r>
          </w:p>
        </w:tc>
      </w:tr>
      <w:tr w:rsidR="004C6F45" w:rsidRPr="00D31EA4" w:rsidTr="003C0530">
        <w:trPr>
          <w:trHeight w:val="349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 xml:space="preserve">Door closer 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6F45" w:rsidRPr="00D31EA4" w:rsidRDefault="004C6F45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 xml:space="preserve">Door closer sensor </w:t>
            </w:r>
          </w:p>
        </w:tc>
      </w:tr>
      <w:tr w:rsidR="00DE0E88" w:rsidRPr="00D31EA4" w:rsidTr="00DE0E88">
        <w:trPr>
          <w:trHeight w:val="349"/>
        </w:trPr>
        <w:tc>
          <w:tcPr>
            <w:tcW w:w="382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E0E88" w:rsidRDefault="00DE0E88" w:rsidP="00DE0E88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Antenna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E88" w:rsidRDefault="00DE0E88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E0E88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AMPS/GSM/PCS/UMTS: 824 to 960/1710 to 2170MHz</w:t>
            </w:r>
          </w:p>
        </w:tc>
      </w:tr>
      <w:tr w:rsidR="00DE0E88" w:rsidRPr="00D31EA4" w:rsidTr="00202566">
        <w:trPr>
          <w:trHeight w:val="349"/>
        </w:trPr>
        <w:tc>
          <w:tcPr>
            <w:tcW w:w="38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E88" w:rsidRDefault="00DE0E88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E88" w:rsidRPr="00DE0E88" w:rsidRDefault="00DE0E88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E0E88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Gain: 7dBi</w:t>
            </w:r>
          </w:p>
        </w:tc>
      </w:tr>
      <w:tr w:rsidR="00DE0E88" w:rsidRPr="00D31EA4" w:rsidTr="00202566">
        <w:trPr>
          <w:trHeight w:val="349"/>
        </w:trPr>
        <w:tc>
          <w:tcPr>
            <w:tcW w:w="38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E88" w:rsidRDefault="00DE0E88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E88" w:rsidRPr="00DE0E88" w:rsidRDefault="00DE0E88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E0E88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UMTS: 2100 to 2170MHz</w:t>
            </w:r>
          </w:p>
        </w:tc>
      </w:tr>
      <w:tr w:rsidR="00DE0E88" w:rsidRPr="00D31EA4" w:rsidTr="00202566">
        <w:trPr>
          <w:trHeight w:val="349"/>
        </w:trPr>
        <w:tc>
          <w:tcPr>
            <w:tcW w:w="38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E88" w:rsidRDefault="00DE0E88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E88" w:rsidRPr="00DE0E88" w:rsidRDefault="00DE0E88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E0E88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AMPS: 850MHz</w:t>
            </w:r>
          </w:p>
        </w:tc>
      </w:tr>
      <w:tr w:rsidR="00DE0E88" w:rsidRPr="00D31EA4" w:rsidTr="00202566">
        <w:trPr>
          <w:trHeight w:val="349"/>
        </w:trPr>
        <w:tc>
          <w:tcPr>
            <w:tcW w:w="38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E88" w:rsidRDefault="00DE0E88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E88" w:rsidRPr="00DE0E88" w:rsidRDefault="00DE0E88" w:rsidP="003C053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E0E88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PCS: 1900MHz</w:t>
            </w:r>
          </w:p>
        </w:tc>
      </w:tr>
      <w:tr w:rsidR="009724B0" w:rsidRPr="00D31EA4" w:rsidTr="00202566">
        <w:trPr>
          <w:trHeight w:val="349"/>
        </w:trPr>
        <w:tc>
          <w:tcPr>
            <w:tcW w:w="38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724B0" w:rsidRPr="00D31EA4" w:rsidRDefault="009724B0" w:rsidP="00545ACE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Audio Amplifier output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724B0" w:rsidRPr="00D31EA4" w:rsidRDefault="009724B0" w:rsidP="00545ACE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D31EA4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10 Watt Max</w:t>
            </w:r>
          </w:p>
        </w:tc>
      </w:tr>
      <w:tr w:rsidR="009724B0" w:rsidRPr="00D31EA4" w:rsidTr="00202566">
        <w:trPr>
          <w:trHeight w:val="349"/>
        </w:trPr>
        <w:tc>
          <w:tcPr>
            <w:tcW w:w="38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724B0" w:rsidRPr="00D31EA4" w:rsidRDefault="009724B0" w:rsidP="00545ACE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Control Room setup</w:t>
            </w: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724B0" w:rsidRPr="00D31EA4" w:rsidRDefault="009724B0" w:rsidP="009724B0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9724B0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Voice Data Recorder 4 Channel</w:t>
            </w:r>
          </w:p>
        </w:tc>
      </w:tr>
      <w:tr w:rsidR="009724B0" w:rsidRPr="00D31EA4" w:rsidTr="00202566">
        <w:trPr>
          <w:trHeight w:val="349"/>
        </w:trPr>
        <w:tc>
          <w:tcPr>
            <w:tcW w:w="38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724B0" w:rsidRPr="00D31EA4" w:rsidRDefault="009724B0" w:rsidP="00545ACE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724B0" w:rsidRPr="00D31EA4" w:rsidRDefault="009724B0" w:rsidP="00545ACE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>Control Room Software</w:t>
            </w:r>
            <w:r w:rsidR="008F609B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 xml:space="preserve"> with headphone</w:t>
            </w:r>
          </w:p>
        </w:tc>
      </w:tr>
      <w:tr w:rsidR="009724B0" w:rsidRPr="00D31EA4" w:rsidTr="00202566">
        <w:trPr>
          <w:trHeight w:val="349"/>
        </w:trPr>
        <w:tc>
          <w:tcPr>
            <w:tcW w:w="38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724B0" w:rsidRPr="00D31EA4" w:rsidRDefault="009724B0" w:rsidP="00545ACE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</w:p>
        </w:tc>
        <w:tc>
          <w:tcPr>
            <w:tcW w:w="6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724B0" w:rsidRPr="00D31EA4" w:rsidRDefault="009724B0" w:rsidP="00545ACE">
            <w:pPr>
              <w:widowControl/>
              <w:autoSpaceDE/>
              <w:autoSpaceDN/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</w:pPr>
            <w:r w:rsidRPr="009724B0"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 xml:space="preserve">GSM </w:t>
            </w:r>
            <w:r>
              <w:rPr>
                <w:rFonts w:ascii="Georgia" w:eastAsia="Times New Roman" w:hAnsi="Georgia" w:cs="Calibri"/>
                <w:color w:val="000000"/>
                <w:sz w:val="28"/>
                <w:szCs w:val="28"/>
              </w:rPr>
              <w:t xml:space="preserve">logger with Antenna </w:t>
            </w:r>
          </w:p>
        </w:tc>
      </w:tr>
    </w:tbl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p w:rsidR="00C96282" w:rsidRDefault="00C96282" w:rsidP="00F23712">
      <w:pPr>
        <w:tabs>
          <w:tab w:val="left" w:pos="919"/>
        </w:tabs>
      </w:pPr>
    </w:p>
    <w:sectPr w:rsidR="00C96282" w:rsidSect="004B7A32">
      <w:footerReference w:type="default" r:id="rId12"/>
      <w:pgSz w:w="11910" w:h="16840"/>
      <w:pgMar w:top="600" w:right="0" w:bottom="0" w:left="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60A5" w:rsidRDefault="008D60A5" w:rsidP="00155A10">
      <w:r>
        <w:separator/>
      </w:r>
    </w:p>
  </w:endnote>
  <w:endnote w:type="continuationSeparator" w:id="0">
    <w:p w:rsidR="008D60A5" w:rsidRDefault="008D60A5" w:rsidP="00155A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0530" w:rsidRDefault="003C0530">
    <w:pPr>
      <w:pStyle w:val="Footer"/>
    </w:pPr>
    <w:r>
      <w:t xml:space="preserve">                                      Softstar Intelligent Transactions System Pvt. Ltd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60A5" w:rsidRDefault="008D60A5" w:rsidP="00155A10">
      <w:r>
        <w:separator/>
      </w:r>
    </w:p>
  </w:footnote>
  <w:footnote w:type="continuationSeparator" w:id="0">
    <w:p w:rsidR="008D60A5" w:rsidRDefault="008D60A5" w:rsidP="00155A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125E8F"/>
    <w:multiLevelType w:val="hybridMultilevel"/>
    <w:tmpl w:val="CC0C73C0"/>
    <w:lvl w:ilvl="0" w:tplc="02141F4A">
      <w:numFmt w:val="bullet"/>
      <w:lvlText w:val="•"/>
      <w:lvlJc w:val="left"/>
      <w:pPr>
        <w:ind w:left="733" w:hanging="359"/>
      </w:pPr>
      <w:rPr>
        <w:rFonts w:ascii="Cambria" w:eastAsia="Cambria" w:hAnsi="Cambria" w:cs="Cambria" w:hint="default"/>
        <w:color w:val="231F20"/>
        <w:w w:val="80"/>
        <w:sz w:val="36"/>
        <w:szCs w:val="36"/>
      </w:rPr>
    </w:lvl>
    <w:lvl w:ilvl="1" w:tplc="A75CE0BC">
      <w:numFmt w:val="bullet"/>
      <w:lvlText w:val="•"/>
      <w:lvlJc w:val="left"/>
      <w:pPr>
        <w:ind w:left="1856" w:hanging="359"/>
      </w:pPr>
      <w:rPr>
        <w:rFonts w:hint="default"/>
      </w:rPr>
    </w:lvl>
    <w:lvl w:ilvl="2" w:tplc="23142198">
      <w:numFmt w:val="bullet"/>
      <w:lvlText w:val="•"/>
      <w:lvlJc w:val="left"/>
      <w:pPr>
        <w:ind w:left="2973" w:hanging="359"/>
      </w:pPr>
      <w:rPr>
        <w:rFonts w:hint="default"/>
      </w:rPr>
    </w:lvl>
    <w:lvl w:ilvl="3" w:tplc="283AB238">
      <w:numFmt w:val="bullet"/>
      <w:lvlText w:val="•"/>
      <w:lvlJc w:val="left"/>
      <w:pPr>
        <w:ind w:left="4089" w:hanging="359"/>
      </w:pPr>
      <w:rPr>
        <w:rFonts w:hint="default"/>
      </w:rPr>
    </w:lvl>
    <w:lvl w:ilvl="4" w:tplc="A6B86FF4">
      <w:numFmt w:val="bullet"/>
      <w:lvlText w:val="•"/>
      <w:lvlJc w:val="left"/>
      <w:pPr>
        <w:ind w:left="5206" w:hanging="359"/>
      </w:pPr>
      <w:rPr>
        <w:rFonts w:hint="default"/>
      </w:rPr>
    </w:lvl>
    <w:lvl w:ilvl="5" w:tplc="7510802C">
      <w:numFmt w:val="bullet"/>
      <w:lvlText w:val="•"/>
      <w:lvlJc w:val="left"/>
      <w:pPr>
        <w:ind w:left="6322" w:hanging="359"/>
      </w:pPr>
      <w:rPr>
        <w:rFonts w:hint="default"/>
      </w:rPr>
    </w:lvl>
    <w:lvl w:ilvl="6" w:tplc="8EF60062">
      <w:numFmt w:val="bullet"/>
      <w:lvlText w:val="•"/>
      <w:lvlJc w:val="left"/>
      <w:pPr>
        <w:ind w:left="7439" w:hanging="359"/>
      </w:pPr>
      <w:rPr>
        <w:rFonts w:hint="default"/>
      </w:rPr>
    </w:lvl>
    <w:lvl w:ilvl="7" w:tplc="01E6468A">
      <w:numFmt w:val="bullet"/>
      <w:lvlText w:val="•"/>
      <w:lvlJc w:val="left"/>
      <w:pPr>
        <w:ind w:left="8555" w:hanging="359"/>
      </w:pPr>
      <w:rPr>
        <w:rFonts w:hint="default"/>
      </w:rPr>
    </w:lvl>
    <w:lvl w:ilvl="8" w:tplc="B3F07E78">
      <w:numFmt w:val="bullet"/>
      <w:lvlText w:val="•"/>
      <w:lvlJc w:val="left"/>
      <w:pPr>
        <w:ind w:left="9672" w:hanging="359"/>
      </w:pPr>
      <w:rPr>
        <w:rFonts w:hint="default"/>
      </w:rPr>
    </w:lvl>
  </w:abstractNum>
  <w:abstractNum w:abstractNumId="1">
    <w:nsid w:val="4AB4281B"/>
    <w:multiLevelType w:val="hybridMultilevel"/>
    <w:tmpl w:val="A508A334"/>
    <w:lvl w:ilvl="0" w:tplc="8154FEFE">
      <w:numFmt w:val="bullet"/>
      <w:lvlText w:val=""/>
      <w:lvlJc w:val="left"/>
      <w:pPr>
        <w:ind w:left="1274" w:hanging="420"/>
      </w:pPr>
      <w:rPr>
        <w:rFonts w:ascii="Wingdings" w:eastAsia="Wingdings" w:hAnsi="Wingdings" w:cs="Wingdings" w:hint="default"/>
        <w:color w:val="585858"/>
        <w:w w:val="99"/>
        <w:sz w:val="18"/>
        <w:szCs w:val="18"/>
      </w:rPr>
    </w:lvl>
    <w:lvl w:ilvl="1" w:tplc="F7B698C0">
      <w:numFmt w:val="bullet"/>
      <w:lvlText w:val="•"/>
      <w:lvlJc w:val="left"/>
      <w:pPr>
        <w:ind w:left="2212" w:hanging="420"/>
      </w:pPr>
      <w:rPr>
        <w:rFonts w:hint="default"/>
      </w:rPr>
    </w:lvl>
    <w:lvl w:ilvl="2" w:tplc="9AF67616">
      <w:numFmt w:val="bullet"/>
      <w:lvlText w:val="•"/>
      <w:lvlJc w:val="left"/>
      <w:pPr>
        <w:ind w:left="3144" w:hanging="420"/>
      </w:pPr>
      <w:rPr>
        <w:rFonts w:hint="default"/>
      </w:rPr>
    </w:lvl>
    <w:lvl w:ilvl="3" w:tplc="CAF83DCA">
      <w:numFmt w:val="bullet"/>
      <w:lvlText w:val="•"/>
      <w:lvlJc w:val="left"/>
      <w:pPr>
        <w:ind w:left="4077" w:hanging="420"/>
      </w:pPr>
      <w:rPr>
        <w:rFonts w:hint="default"/>
      </w:rPr>
    </w:lvl>
    <w:lvl w:ilvl="4" w:tplc="EEA24556">
      <w:numFmt w:val="bullet"/>
      <w:lvlText w:val="•"/>
      <w:lvlJc w:val="left"/>
      <w:pPr>
        <w:ind w:left="5009" w:hanging="420"/>
      </w:pPr>
      <w:rPr>
        <w:rFonts w:hint="default"/>
      </w:rPr>
    </w:lvl>
    <w:lvl w:ilvl="5" w:tplc="6AA2327A">
      <w:numFmt w:val="bullet"/>
      <w:lvlText w:val="•"/>
      <w:lvlJc w:val="left"/>
      <w:pPr>
        <w:ind w:left="5942" w:hanging="420"/>
      </w:pPr>
      <w:rPr>
        <w:rFonts w:hint="default"/>
      </w:rPr>
    </w:lvl>
    <w:lvl w:ilvl="6" w:tplc="BAB40592">
      <w:numFmt w:val="bullet"/>
      <w:lvlText w:val="•"/>
      <w:lvlJc w:val="left"/>
      <w:pPr>
        <w:ind w:left="6874" w:hanging="420"/>
      </w:pPr>
      <w:rPr>
        <w:rFonts w:hint="default"/>
      </w:rPr>
    </w:lvl>
    <w:lvl w:ilvl="7" w:tplc="3508F1BA">
      <w:numFmt w:val="bullet"/>
      <w:lvlText w:val="•"/>
      <w:lvlJc w:val="left"/>
      <w:pPr>
        <w:ind w:left="7807" w:hanging="420"/>
      </w:pPr>
      <w:rPr>
        <w:rFonts w:hint="default"/>
      </w:rPr>
    </w:lvl>
    <w:lvl w:ilvl="8" w:tplc="02D850AA">
      <w:numFmt w:val="bullet"/>
      <w:lvlText w:val="•"/>
      <w:lvlJc w:val="left"/>
      <w:pPr>
        <w:ind w:left="8739" w:hanging="420"/>
      </w:pPr>
      <w:rPr>
        <w:rFonts w:hint="default"/>
      </w:rPr>
    </w:lvl>
  </w:abstractNum>
  <w:abstractNum w:abstractNumId="2">
    <w:nsid w:val="5E4B3A3B"/>
    <w:multiLevelType w:val="hybridMultilevel"/>
    <w:tmpl w:val="7EEE02A4"/>
    <w:lvl w:ilvl="0" w:tplc="0409000D">
      <w:start w:val="1"/>
      <w:numFmt w:val="bullet"/>
      <w:lvlText w:val=""/>
      <w:lvlJc w:val="left"/>
      <w:pPr>
        <w:ind w:left="53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060" w:hanging="360"/>
      </w:pPr>
      <w:rPr>
        <w:rFonts w:ascii="Wingdings" w:hAnsi="Wingdings" w:hint="default"/>
      </w:rPr>
    </w:lvl>
  </w:abstractNum>
  <w:abstractNum w:abstractNumId="3">
    <w:nsid w:val="60850EBF"/>
    <w:multiLevelType w:val="hybridMultilevel"/>
    <w:tmpl w:val="E1FC447E"/>
    <w:lvl w:ilvl="0" w:tplc="E6E0BBDE">
      <w:numFmt w:val="bullet"/>
      <w:lvlText w:val=""/>
      <w:lvlJc w:val="left"/>
      <w:pPr>
        <w:ind w:left="1014" w:hanging="420"/>
      </w:pPr>
      <w:rPr>
        <w:rFonts w:ascii="Wingdings" w:eastAsia="Wingdings" w:hAnsi="Wingdings" w:cs="Wingdings" w:hint="default"/>
        <w:w w:val="99"/>
        <w:sz w:val="18"/>
        <w:szCs w:val="18"/>
      </w:rPr>
    </w:lvl>
    <w:lvl w:ilvl="1" w:tplc="CB26FF56">
      <w:numFmt w:val="bullet"/>
      <w:lvlText w:val="•"/>
      <w:lvlJc w:val="left"/>
      <w:pPr>
        <w:ind w:left="1952" w:hanging="420"/>
      </w:pPr>
    </w:lvl>
    <w:lvl w:ilvl="2" w:tplc="13CCC0D0">
      <w:numFmt w:val="bullet"/>
      <w:lvlText w:val="•"/>
      <w:lvlJc w:val="left"/>
      <w:pPr>
        <w:ind w:left="2884" w:hanging="420"/>
      </w:pPr>
    </w:lvl>
    <w:lvl w:ilvl="3" w:tplc="A23418A8">
      <w:numFmt w:val="bullet"/>
      <w:lvlText w:val="•"/>
      <w:lvlJc w:val="left"/>
      <w:pPr>
        <w:ind w:left="3817" w:hanging="420"/>
      </w:pPr>
    </w:lvl>
    <w:lvl w:ilvl="4" w:tplc="587CE5CA">
      <w:numFmt w:val="bullet"/>
      <w:lvlText w:val="•"/>
      <w:lvlJc w:val="left"/>
      <w:pPr>
        <w:ind w:left="4749" w:hanging="420"/>
      </w:pPr>
    </w:lvl>
    <w:lvl w:ilvl="5" w:tplc="303A974C">
      <w:numFmt w:val="bullet"/>
      <w:lvlText w:val="•"/>
      <w:lvlJc w:val="left"/>
      <w:pPr>
        <w:ind w:left="5682" w:hanging="420"/>
      </w:pPr>
    </w:lvl>
    <w:lvl w:ilvl="6" w:tplc="EE643AA6">
      <w:numFmt w:val="bullet"/>
      <w:lvlText w:val="•"/>
      <w:lvlJc w:val="left"/>
      <w:pPr>
        <w:ind w:left="6614" w:hanging="420"/>
      </w:pPr>
    </w:lvl>
    <w:lvl w:ilvl="7" w:tplc="54408318">
      <w:numFmt w:val="bullet"/>
      <w:lvlText w:val="•"/>
      <w:lvlJc w:val="left"/>
      <w:pPr>
        <w:ind w:left="7547" w:hanging="420"/>
      </w:pPr>
    </w:lvl>
    <w:lvl w:ilvl="8" w:tplc="D5ACD538">
      <w:numFmt w:val="bullet"/>
      <w:lvlText w:val="•"/>
      <w:lvlJc w:val="left"/>
      <w:pPr>
        <w:ind w:left="8479" w:hanging="420"/>
      </w:pPr>
    </w:lvl>
  </w:abstractNum>
  <w:abstractNum w:abstractNumId="4">
    <w:nsid w:val="665936BC"/>
    <w:multiLevelType w:val="hybridMultilevel"/>
    <w:tmpl w:val="11BA8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7026603"/>
    <w:multiLevelType w:val="hybridMultilevel"/>
    <w:tmpl w:val="765C04B0"/>
    <w:lvl w:ilvl="0" w:tplc="0409000B">
      <w:start w:val="1"/>
      <w:numFmt w:val="bullet"/>
      <w:lvlText w:val=""/>
      <w:lvlJc w:val="left"/>
      <w:pPr>
        <w:ind w:left="211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4" w:hanging="360"/>
      </w:pPr>
      <w:rPr>
        <w:rFonts w:ascii="Wingdings" w:hAnsi="Wingdings" w:hint="default"/>
      </w:rPr>
    </w:lvl>
  </w:abstractNum>
  <w:abstractNum w:abstractNumId="6">
    <w:nsid w:val="7C644F6B"/>
    <w:multiLevelType w:val="hybridMultilevel"/>
    <w:tmpl w:val="C498A4F6"/>
    <w:lvl w:ilvl="0" w:tplc="0409000D">
      <w:start w:val="1"/>
      <w:numFmt w:val="bullet"/>
      <w:lvlText w:val=""/>
      <w:lvlJc w:val="left"/>
      <w:pPr>
        <w:ind w:left="7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3sbA0MjQyMzEztrRQ0lEKTi0uzszPAykwrAUAKU+WcywAAAA="/>
  </w:docVars>
  <w:rsids>
    <w:rsidRoot w:val="00DE3A77"/>
    <w:rsid w:val="000139F8"/>
    <w:rsid w:val="00015F41"/>
    <w:rsid w:val="000243E5"/>
    <w:rsid w:val="00044020"/>
    <w:rsid w:val="00044FEF"/>
    <w:rsid w:val="000A4553"/>
    <w:rsid w:val="000A6905"/>
    <w:rsid w:val="000A6E55"/>
    <w:rsid w:val="000C17D7"/>
    <w:rsid w:val="000C2BB1"/>
    <w:rsid w:val="001213EF"/>
    <w:rsid w:val="00155A10"/>
    <w:rsid w:val="001919CE"/>
    <w:rsid w:val="001C6721"/>
    <w:rsid w:val="001C73B5"/>
    <w:rsid w:val="001C76B6"/>
    <w:rsid w:val="001D2B6D"/>
    <w:rsid w:val="001D5C0C"/>
    <w:rsid w:val="001D7667"/>
    <w:rsid w:val="001E0D5A"/>
    <w:rsid w:val="002039B7"/>
    <w:rsid w:val="00222144"/>
    <w:rsid w:val="0023017D"/>
    <w:rsid w:val="002409DC"/>
    <w:rsid w:val="002412E6"/>
    <w:rsid w:val="00255998"/>
    <w:rsid w:val="00272A6D"/>
    <w:rsid w:val="002A2770"/>
    <w:rsid w:val="002D24B1"/>
    <w:rsid w:val="002D41A7"/>
    <w:rsid w:val="00300A5D"/>
    <w:rsid w:val="003274BC"/>
    <w:rsid w:val="00343852"/>
    <w:rsid w:val="0034395D"/>
    <w:rsid w:val="00347FD2"/>
    <w:rsid w:val="00385FFB"/>
    <w:rsid w:val="003A634A"/>
    <w:rsid w:val="003B1883"/>
    <w:rsid w:val="003C0530"/>
    <w:rsid w:val="003C7C4C"/>
    <w:rsid w:val="003E2177"/>
    <w:rsid w:val="00423CDE"/>
    <w:rsid w:val="0047050F"/>
    <w:rsid w:val="004B7A32"/>
    <w:rsid w:val="004C6F45"/>
    <w:rsid w:val="004D5DB3"/>
    <w:rsid w:val="004E6F93"/>
    <w:rsid w:val="005138F3"/>
    <w:rsid w:val="00517BD5"/>
    <w:rsid w:val="00527DB9"/>
    <w:rsid w:val="0058352C"/>
    <w:rsid w:val="005961C1"/>
    <w:rsid w:val="005B3D9B"/>
    <w:rsid w:val="005E4C49"/>
    <w:rsid w:val="005E4F07"/>
    <w:rsid w:val="00600905"/>
    <w:rsid w:val="00602612"/>
    <w:rsid w:val="00612969"/>
    <w:rsid w:val="00613DAF"/>
    <w:rsid w:val="00615478"/>
    <w:rsid w:val="0061576A"/>
    <w:rsid w:val="00626056"/>
    <w:rsid w:val="00627D8C"/>
    <w:rsid w:val="006776AB"/>
    <w:rsid w:val="00683831"/>
    <w:rsid w:val="00741529"/>
    <w:rsid w:val="00783C3D"/>
    <w:rsid w:val="0079428F"/>
    <w:rsid w:val="007A7336"/>
    <w:rsid w:val="007B2F4F"/>
    <w:rsid w:val="007D4722"/>
    <w:rsid w:val="008500CA"/>
    <w:rsid w:val="00852DBE"/>
    <w:rsid w:val="0085712C"/>
    <w:rsid w:val="0086208F"/>
    <w:rsid w:val="008B25F1"/>
    <w:rsid w:val="008C4B83"/>
    <w:rsid w:val="008D60A5"/>
    <w:rsid w:val="008F609B"/>
    <w:rsid w:val="00907572"/>
    <w:rsid w:val="00944997"/>
    <w:rsid w:val="0096048A"/>
    <w:rsid w:val="009724B0"/>
    <w:rsid w:val="00973B22"/>
    <w:rsid w:val="00990FF6"/>
    <w:rsid w:val="00991A00"/>
    <w:rsid w:val="009D704A"/>
    <w:rsid w:val="009E57A9"/>
    <w:rsid w:val="009F2D46"/>
    <w:rsid w:val="009F4427"/>
    <w:rsid w:val="009F4A7A"/>
    <w:rsid w:val="00A0451E"/>
    <w:rsid w:val="00A2595C"/>
    <w:rsid w:val="00A31EE2"/>
    <w:rsid w:val="00A32FF0"/>
    <w:rsid w:val="00A33C23"/>
    <w:rsid w:val="00A377D9"/>
    <w:rsid w:val="00A53DF8"/>
    <w:rsid w:val="00AA69DE"/>
    <w:rsid w:val="00AB6EFA"/>
    <w:rsid w:val="00AF05F5"/>
    <w:rsid w:val="00B00E8D"/>
    <w:rsid w:val="00B207B6"/>
    <w:rsid w:val="00B7538D"/>
    <w:rsid w:val="00BA1998"/>
    <w:rsid w:val="00C50C39"/>
    <w:rsid w:val="00C62CF5"/>
    <w:rsid w:val="00C96282"/>
    <w:rsid w:val="00CD7A00"/>
    <w:rsid w:val="00CD7FB7"/>
    <w:rsid w:val="00CD7FDA"/>
    <w:rsid w:val="00D06205"/>
    <w:rsid w:val="00D13D00"/>
    <w:rsid w:val="00D14F49"/>
    <w:rsid w:val="00D9208C"/>
    <w:rsid w:val="00DC070F"/>
    <w:rsid w:val="00DE0E88"/>
    <w:rsid w:val="00DE3A77"/>
    <w:rsid w:val="00DE7B57"/>
    <w:rsid w:val="00E02DA3"/>
    <w:rsid w:val="00E51373"/>
    <w:rsid w:val="00E8232B"/>
    <w:rsid w:val="00EE4BD4"/>
    <w:rsid w:val="00F05E3B"/>
    <w:rsid w:val="00F12538"/>
    <w:rsid w:val="00F23712"/>
    <w:rsid w:val="00F2745E"/>
    <w:rsid w:val="00F339F6"/>
    <w:rsid w:val="00FA0D5C"/>
    <w:rsid w:val="00FD543F"/>
    <w:rsid w:val="00FF77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CDE1C52-DA2D-4657-806E-BE3CCEE7C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449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rsid w:val="00423CDE"/>
    <w:pPr>
      <w:spacing w:before="27"/>
      <w:ind w:left="854"/>
      <w:outlineLvl w:val="0"/>
    </w:pPr>
    <w:rPr>
      <w:rFonts w:ascii="Microsoft YaHei" w:eastAsia="Microsoft YaHei" w:hAnsi="Microsoft YaHei" w:cs="Microsoft YaHei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2745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C76B6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1C76B6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6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6B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55A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5A10"/>
  </w:style>
  <w:style w:type="paragraph" w:styleId="Footer">
    <w:name w:val="footer"/>
    <w:basedOn w:val="Normal"/>
    <w:link w:val="FooterChar"/>
    <w:uiPriority w:val="99"/>
    <w:unhideWhenUsed/>
    <w:rsid w:val="00155A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5A10"/>
  </w:style>
  <w:style w:type="paragraph" w:styleId="NormalWeb">
    <w:name w:val="Normal (Web)"/>
    <w:basedOn w:val="Normal"/>
    <w:uiPriority w:val="99"/>
    <w:semiHidden/>
    <w:unhideWhenUsed/>
    <w:rsid w:val="00155A1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E57A9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E57A9"/>
    <w:rPr>
      <w:rFonts w:ascii="Arial" w:eastAsia="Arial" w:hAnsi="Arial" w:cs="Arial"/>
      <w:b/>
      <w:bCs/>
    </w:rPr>
  </w:style>
  <w:style w:type="character" w:styleId="Hyperlink">
    <w:name w:val="Hyperlink"/>
    <w:basedOn w:val="DefaultParagraphFont"/>
    <w:uiPriority w:val="99"/>
    <w:unhideWhenUsed/>
    <w:rsid w:val="00852DBE"/>
    <w:rPr>
      <w:color w:val="D83E2C" w:themeColor="hyperlink"/>
      <w:u w:val="single"/>
    </w:rPr>
  </w:style>
  <w:style w:type="paragraph" w:customStyle="1" w:styleId="Default">
    <w:name w:val="Default"/>
    <w:rsid w:val="00FF776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423CDE"/>
    <w:rPr>
      <w:rFonts w:ascii="Microsoft YaHei" w:eastAsia="Microsoft YaHei" w:hAnsi="Microsoft YaHei" w:cs="Microsoft YaHei"/>
      <w:b/>
      <w:bCs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423CDE"/>
    <w:pPr>
      <w:spacing w:line="289" w:lineRule="exact"/>
      <w:ind w:left="134"/>
    </w:pPr>
    <w:rPr>
      <w:rFonts w:ascii="Microsoft YaHei" w:eastAsia="Microsoft YaHei" w:hAnsi="Microsoft YaHei" w:cs="Microsoft YaHe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70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5.jpeg"/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Pushpin">
  <a:themeElements>
    <a:clrScheme name="Pushpin">
      <a:dk1>
        <a:sysClr val="windowText" lastClr="000000"/>
      </a:dk1>
      <a:lt1>
        <a:sysClr val="window" lastClr="FFFFFF"/>
      </a:lt1>
      <a:dk2>
        <a:srgbClr val="465E9C"/>
      </a:dk2>
      <a:lt2>
        <a:srgbClr val="CCDDEA"/>
      </a:lt2>
      <a:accent1>
        <a:srgbClr val="FDA023"/>
      </a:accent1>
      <a:accent2>
        <a:srgbClr val="AA2B1E"/>
      </a:accent2>
      <a:accent3>
        <a:srgbClr val="71685C"/>
      </a:accent3>
      <a:accent4>
        <a:srgbClr val="64A73B"/>
      </a:accent4>
      <a:accent5>
        <a:srgbClr val="EB5605"/>
      </a:accent5>
      <a:accent6>
        <a:srgbClr val="B9CA1A"/>
      </a:accent6>
      <a:hlink>
        <a:srgbClr val="D83E2C"/>
      </a:hlink>
      <a:folHlink>
        <a:srgbClr val="ED7D27"/>
      </a:folHlink>
    </a:clrScheme>
    <a:fontScheme name="Pushpin">
      <a:majorFont>
        <a:latin typeface="Constantia"/>
        <a:ea typeface=""/>
        <a:cs typeface=""/>
        <a:font script="Jpan" typeface="HGS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Grek" typeface="Arial"/>
        <a:font script="Cyrl" typeface="Arial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ushpi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180000"/>
                <a:lumMod val="100000"/>
              </a:schemeClr>
            </a:gs>
            <a:gs pos="40000">
              <a:schemeClr val="phClr">
                <a:tint val="60000"/>
                <a:satMod val="130000"/>
                <a:lumMod val="100000"/>
              </a:schemeClr>
            </a:gs>
            <a:gs pos="100000">
              <a:schemeClr val="phClr">
                <a:tint val="96000"/>
                <a:lumMod val="108000"/>
              </a:schemeClr>
            </a:gs>
          </a:gsLst>
          <a:lin ang="5400000" scaled="0"/>
        </a:gradFill>
        <a:gradFill rotWithShape="1">
          <a:gsLst>
            <a:gs pos="0">
              <a:schemeClr val="phClr"/>
            </a:gs>
            <a:gs pos="100000">
              <a:schemeClr val="phClr">
                <a:shade val="76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>
              <a:shade val="80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38100" dir="4800000" sx="98000" sy="98000" rotWithShape="0">
              <a:srgbClr val="000000">
                <a:alpha val="32000"/>
              </a:srgbClr>
            </a:outerShdw>
          </a:effectLst>
        </a:effectStyle>
        <a:effectStyle>
          <a:effectLst>
            <a:outerShdw blurRad="38100" dist="38100" dir="4800000" sx="96000" sy="96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3240000"/>
            </a:lightRig>
          </a:scene3d>
          <a:sp3d>
            <a:bevelT w="28575" h="28575"/>
          </a:sp3d>
        </a:effectStyle>
      </a:effectStyleLst>
      <a:bgFillStyleLst>
        <a:solidFill>
          <a:schemeClr val="phClr">
            <a:tint val="93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shade val="80000"/>
                <a:satMod val="140000"/>
                <a:lumMod val="50000"/>
              </a:schemeClr>
              <a:schemeClr val="phClr">
                <a:tint val="95000"/>
                <a:satMod val="180000"/>
                <a:lumMod val="160000"/>
              </a:schemeClr>
            </a:duotone>
          </a:blip>
          <a:stretch/>
        </a:blipFill>
        <a:blipFill rotWithShape="1">
          <a:blip xmlns:r="http://schemas.openxmlformats.org/officeDocument/2006/relationships" r:embed="rId2">
            <a:duotone>
              <a:schemeClr val="phClr">
                <a:tint val="98000"/>
                <a:shade val="90000"/>
                <a:satMod val="120000"/>
                <a:lumMod val="54000"/>
              </a:schemeClr>
              <a:schemeClr val="phClr">
                <a:tint val="80000"/>
                <a:satMod val="160000"/>
                <a:lumMod val="140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8E94604-2090-4A40-B333-FB989AA2C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4</TotalTime>
  <Pages>4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star Intelligent Transactions System Pvt. Ltd.</vt:lpstr>
    </vt:vector>
  </TitlesOfParts>
  <Company/>
  <LinksUpToDate>false</LinksUpToDate>
  <CharactersWithSpaces>1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star Intelligent Transactions System Pvt. Ltd.</dc:title>
  <dc:subject/>
  <dc:creator>Winow User</dc:creator>
  <cp:keywords/>
  <dc:description/>
  <cp:lastModifiedBy>softstar</cp:lastModifiedBy>
  <cp:revision>49</cp:revision>
  <dcterms:created xsi:type="dcterms:W3CDTF">2017-09-14T10:43:00Z</dcterms:created>
  <dcterms:modified xsi:type="dcterms:W3CDTF">2018-06-06T09:04:00Z</dcterms:modified>
</cp:coreProperties>
</file>